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39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e9b4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0cba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160475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